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619FD" w14:textId="3EC3B94D" w:rsidR="008457D0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  <w:u w:val="single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  <w:u w:val="single"/>
        </w:rPr>
        <w:t>Purple Pups Class Schedule</w:t>
      </w:r>
    </w:p>
    <w:p w14:paraId="4EEC4621" w14:textId="1631F155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7:00-8:00 Arrival &amp; Free Play</w:t>
      </w:r>
    </w:p>
    <w:p w14:paraId="5779F019" w14:textId="4B80E3EA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8:00-8:50 Centers/Activities/Crafts</w:t>
      </w:r>
    </w:p>
    <w:p w14:paraId="64FAF4ED" w14:textId="73D31B1E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8:50 Clean Up</w:t>
      </w:r>
    </w:p>
    <w:p w14:paraId="781222EA" w14:textId="61E983BF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9:00-9:25 Snack (Diapers &amp; Bathroom)</w:t>
      </w:r>
    </w:p>
    <w:p w14:paraId="2495ADF6" w14:textId="6464CE51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9:30-10:00 Playground </w:t>
      </w:r>
    </w:p>
    <w:p w14:paraId="1AD4DF4A" w14:textId="7D24FC27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10:00-</w:t>
      </w:r>
      <w:r w:rsidR="00995AD3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11:00 </w:t>
      </w: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Morning Circle/Small/Activities</w:t>
      </w:r>
    </w:p>
    <w:p w14:paraId="0187C772" w14:textId="5D156531" w:rsidR="00F4170A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11:</w:t>
      </w:r>
      <w:r w:rsidR="002F7B4F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0</w:t>
      </w:r>
      <w:r w:rsidR="00995AD3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0 Clean-up</w:t>
      </w:r>
      <w:r w:rsidR="009F249D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 Centers</w:t>
      </w:r>
    </w:p>
    <w:p w14:paraId="489696A8" w14:textId="46301E08" w:rsidR="00995AD3" w:rsidRPr="006036B4" w:rsidRDefault="00AE36BF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11:05</w:t>
      </w:r>
      <w:r w:rsidR="00CA78BD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-</w:t>
      </w:r>
      <w:r w:rsidR="009F249D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11:15</w:t>
      </w: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 2</w:t>
      </w: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  <w:vertAlign w:val="superscript"/>
        </w:rPr>
        <w:t>N</w:t>
      </w:r>
      <w:r w:rsidR="00247AF8">
        <w:rPr>
          <w:rFonts w:ascii="Dreaming Outloud Pro" w:hAnsi="Dreaming Outloud Pro" w:cs="Dreaming Outloud Pro"/>
          <w:b/>
          <w:bCs/>
          <w:color w:val="B602CE"/>
          <w:sz w:val="36"/>
          <w:szCs w:val="36"/>
          <w:vertAlign w:val="superscript"/>
        </w:rPr>
        <w:t>D</w:t>
      </w: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 Circle Time (Book, Movement,</w:t>
      </w:r>
      <w:r w:rsidR="00CA78BD"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 Conversation)</w:t>
      </w:r>
    </w:p>
    <w:p w14:paraId="2FC4E0BB" w14:textId="13F14D8E" w:rsidR="009F249D" w:rsidRPr="006036B4" w:rsidRDefault="009F249D" w:rsidP="009F249D">
      <w:pPr>
        <w:pStyle w:val="ListParagraph"/>
        <w:rPr>
          <w:rFonts w:ascii="Dreaming Outloud Pro" w:hAnsi="Dreaming Outloud Pro" w:cs="Dreaming Outloud Pro"/>
          <w:b/>
          <w:bCs/>
          <w:color w:val="B602CE"/>
          <w:sz w:val="36"/>
          <w:szCs w:val="36"/>
          <w:u w:val="single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  <w:u w:val="single"/>
        </w:rPr>
        <w:t>*Lunch Will be put out &amp; hands washed at this time. *</w:t>
      </w:r>
    </w:p>
    <w:p w14:paraId="379C607E" w14:textId="2FF4C119" w:rsidR="00CF1902" w:rsidRPr="006036B4" w:rsidRDefault="00CF1902" w:rsidP="009F249D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 11:25-11:55 Lunch Time </w:t>
      </w:r>
    </w:p>
    <w:p w14:paraId="653DA340" w14:textId="63A6F08F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11:55-12:15 Clean Up (Diapers &amp; Bathroom)</w:t>
      </w:r>
    </w:p>
    <w:p w14:paraId="1B5147B6" w14:textId="19A48553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 xml:space="preserve">12:25 Story Time </w:t>
      </w:r>
    </w:p>
    <w:p w14:paraId="041ABC0A" w14:textId="297666A6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12:30-2:30 Recharge</w:t>
      </w:r>
    </w:p>
    <w:p w14:paraId="1F206DB9" w14:textId="0F9D619C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2:30-2:50 Clean Up (Diapers &amp; Bathroom)</w:t>
      </w:r>
    </w:p>
    <w:p w14:paraId="320B1ABD" w14:textId="73945DC2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3:00-3:20 Afternoon Snack</w:t>
      </w:r>
      <w:r w:rsidR="00E81430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/Clean up</w:t>
      </w:r>
    </w:p>
    <w:p w14:paraId="19AFE539" w14:textId="5C396D6D" w:rsidR="00CF1902" w:rsidRPr="006036B4" w:rsidRDefault="00CF1902" w:rsidP="00CF1902">
      <w:pPr>
        <w:jc w:val="center"/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3:30-4:</w:t>
      </w:r>
      <w:r w:rsidR="0024327C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30 Playground</w:t>
      </w:r>
    </w:p>
    <w:p w14:paraId="60C18C4F" w14:textId="6B30866A" w:rsidR="00CF1902" w:rsidRPr="006036B4" w:rsidRDefault="00CF1902" w:rsidP="001300E6">
      <w:pPr>
        <w:jc w:val="center"/>
        <w:rPr>
          <w:b/>
          <w:bCs/>
          <w:color w:val="7030A0"/>
          <w:sz w:val="40"/>
          <w:szCs w:val="40"/>
        </w:rPr>
      </w:pPr>
      <w:r w:rsidRPr="006036B4">
        <w:rPr>
          <w:rFonts w:ascii="Dreaming Outloud Pro" w:hAnsi="Dreaming Outloud Pro" w:cs="Dreaming Outloud Pro"/>
          <w:b/>
          <w:bCs/>
          <w:color w:val="B602CE"/>
          <w:sz w:val="36"/>
          <w:szCs w:val="36"/>
        </w:rPr>
        <w:t>4:00-5:30 Table Activities/Centers (Diapers &amp; Bathroom)</w:t>
      </w:r>
    </w:p>
    <w:p w14:paraId="70DF3586" w14:textId="77777777" w:rsidR="00CF1902" w:rsidRPr="00CF1902" w:rsidRDefault="00CF1902">
      <w:pPr>
        <w:rPr>
          <w:b/>
          <w:bCs/>
          <w:color w:val="F2CEED" w:themeColor="accent5" w:themeTint="33"/>
          <w:sz w:val="40"/>
          <w:szCs w:val="40"/>
        </w:rPr>
      </w:pPr>
    </w:p>
    <w:sectPr w:rsidR="00CF1902" w:rsidRPr="00CF1902" w:rsidSect="001300E6">
      <w:pgSz w:w="12240" w:h="15840"/>
      <w:pgMar w:top="1440" w:right="1440" w:bottom="1440" w:left="1440" w:header="720" w:footer="720" w:gutter="0"/>
      <w:pgBorders w:offsetFrom="page">
        <w:top w:val="pencils" w:sz="30" w:space="24" w:color="auto"/>
        <w:left w:val="pencils" w:sz="30" w:space="24" w:color="auto"/>
        <w:bottom w:val="pencils" w:sz="30" w:space="24" w:color="auto"/>
        <w:right w:val="pencils" w:sz="3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95CE8"/>
    <w:multiLevelType w:val="hybridMultilevel"/>
    <w:tmpl w:val="BAA82DD2"/>
    <w:lvl w:ilvl="0" w:tplc="EF008458">
      <w:numFmt w:val="bullet"/>
      <w:lvlText w:val=""/>
      <w:lvlJc w:val="left"/>
      <w:pPr>
        <w:ind w:left="720" w:hanging="360"/>
      </w:pPr>
      <w:rPr>
        <w:rFonts w:ascii="Symbol" w:eastAsiaTheme="minorHAnsi" w:hAnsi="Symbol" w:cs="Dreaming Outloud Pr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607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NzcyNTU2trAwsjRV0lEKTi0uzszPAykwrAUACCKEUSwAAAA="/>
  </w:docVars>
  <w:rsids>
    <w:rsidRoot w:val="00CF1902"/>
    <w:rsid w:val="000D2A22"/>
    <w:rsid w:val="001300E6"/>
    <w:rsid w:val="0024327C"/>
    <w:rsid w:val="00247AF8"/>
    <w:rsid w:val="002F245F"/>
    <w:rsid w:val="002F7B4F"/>
    <w:rsid w:val="0031021C"/>
    <w:rsid w:val="006036B4"/>
    <w:rsid w:val="0071783B"/>
    <w:rsid w:val="007A50D9"/>
    <w:rsid w:val="008457D0"/>
    <w:rsid w:val="00864D92"/>
    <w:rsid w:val="00995AD3"/>
    <w:rsid w:val="009F249D"/>
    <w:rsid w:val="00AE36BF"/>
    <w:rsid w:val="00BB5A65"/>
    <w:rsid w:val="00CA78BD"/>
    <w:rsid w:val="00CF1902"/>
    <w:rsid w:val="00DC04C0"/>
    <w:rsid w:val="00E81430"/>
    <w:rsid w:val="00E92A06"/>
    <w:rsid w:val="00F41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01AFF"/>
  <w15:chartTrackingRefBased/>
  <w15:docId w15:val="{493C2A12-BA81-4D8E-9B00-C42816E08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19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19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19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19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19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19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19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19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19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19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19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19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19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19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19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19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19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19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19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19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9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19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19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19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19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19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19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19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190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791284-69d2-4835-85c1-bbc4c287ffa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3CE9C0B93F241B53B407B6F393B10" ma:contentTypeVersion="8" ma:contentTypeDescription="Create a new document." ma:contentTypeScope="" ma:versionID="7b4578958c61c5386a21a346bc6c9948">
  <xsd:schema xmlns:xsd="http://www.w3.org/2001/XMLSchema" xmlns:xs="http://www.w3.org/2001/XMLSchema" xmlns:p="http://schemas.microsoft.com/office/2006/metadata/properties" xmlns:ns3="e6791284-69d2-4835-85c1-bbc4c287ffab" targetNamespace="http://schemas.microsoft.com/office/2006/metadata/properties" ma:root="true" ma:fieldsID="6197664348cd1aee822b12b2e4c5455d" ns3:_="">
    <xsd:import namespace="e6791284-69d2-4835-85c1-bbc4c287ffab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91284-69d2-4835-85c1-bbc4c287ffa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6A8968-CE1D-4001-935D-13FC461A458B}">
  <ds:schemaRefs>
    <ds:schemaRef ds:uri="http://schemas.microsoft.com/office/2006/metadata/properties"/>
    <ds:schemaRef ds:uri="http://schemas.microsoft.com/office/infopath/2007/PartnerControls"/>
    <ds:schemaRef ds:uri="e6791284-69d2-4835-85c1-bbc4c287ffab"/>
  </ds:schemaRefs>
</ds:datastoreItem>
</file>

<file path=customXml/itemProps2.xml><?xml version="1.0" encoding="utf-8"?>
<ds:datastoreItem xmlns:ds="http://schemas.openxmlformats.org/officeDocument/2006/customXml" ds:itemID="{8E5311B1-7224-409A-A4CA-0CB024D21F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791284-69d2-4835-85c1-bbc4c287ff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63A5C8-F6DB-412F-8F83-81703CC35FD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9333c23-cac7-42f4-9989-5cee3d4a79c0}" enabled="0" method="" siteId="{e9333c23-cac7-42f4-9989-5cee3d4a79c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y, Jillian Sellers - lillyjs</dc:creator>
  <cp:keywords/>
  <dc:description/>
  <cp:lastModifiedBy>Lieber, Rabia - lieberra</cp:lastModifiedBy>
  <cp:revision>2</cp:revision>
  <cp:lastPrinted>2026-04-09T11:50:00Z</cp:lastPrinted>
  <dcterms:created xsi:type="dcterms:W3CDTF">2026-04-13T18:10:00Z</dcterms:created>
  <dcterms:modified xsi:type="dcterms:W3CDTF">2026-04-1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3CE9C0B93F241B53B407B6F393B10</vt:lpwstr>
  </property>
</Properties>
</file>